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08D57" w14:textId="216CF34E" w:rsidR="0043388A" w:rsidRDefault="000248EA" w:rsidP="00A82DE6">
      <w:pPr>
        <w:spacing w:before="120"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ítulo do resumo</w:t>
      </w:r>
    </w:p>
    <w:p w14:paraId="2B77324C" w14:textId="384D8B12" w:rsidR="000248EA" w:rsidRDefault="000248EA" w:rsidP="00A82DE6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2F84">
        <w:rPr>
          <w:rFonts w:ascii="Times New Roman" w:hAnsi="Times New Roman" w:cs="Times New Roman"/>
          <w:sz w:val="24"/>
          <w:szCs w:val="24"/>
          <w:u w:val="single"/>
        </w:rPr>
        <w:t>Autor Apresentador</w:t>
      </w:r>
      <w:r w:rsidR="00222F84" w:rsidRPr="00222F84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4261C9" w:rsidRPr="00222F8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; Segundo Autor</w:t>
      </w:r>
      <w:r w:rsidR="004261C9" w:rsidRPr="004261C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; Terceiro Autor</w:t>
      </w:r>
      <w:r w:rsidR="004261C9" w:rsidRPr="004261C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; Quarto Autor</w:t>
      </w:r>
      <w:r w:rsidR="004261C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; Quinto Autor</w:t>
      </w:r>
      <w:r w:rsidR="004261C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;</w:t>
      </w:r>
      <w:r w:rsidR="00222F8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exto Autor</w:t>
      </w:r>
      <w:r w:rsidR="004261C9" w:rsidRPr="004261C9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14:paraId="11DD0EFA" w14:textId="7A38F9D2" w:rsidR="00170CD0" w:rsidRPr="00170CD0" w:rsidRDefault="00170CD0" w:rsidP="00A82DE6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70CD0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 exemplo@email.com</w:t>
      </w:r>
    </w:p>
    <w:p w14:paraId="3ACD264C" w14:textId="2FED213E" w:rsidR="004261C9" w:rsidRDefault="004261C9" w:rsidP="00A82DE6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70CD0">
        <w:rPr>
          <w:rFonts w:ascii="Times New Roman" w:hAnsi="Times New Roman" w:cs="Times New Roman"/>
          <w:sz w:val="24"/>
          <w:szCs w:val="24"/>
          <w:vertAlign w:val="superscript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Universidade Federal de Viçosa (UFV), Viçosa, Minas Gerais – Brasil</w:t>
      </w:r>
    </w:p>
    <w:p w14:paraId="3298D3ED" w14:textId="70CF59C2" w:rsidR="00170CD0" w:rsidRDefault="004261C9" w:rsidP="00A82DE6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70CD0">
        <w:rPr>
          <w:rFonts w:ascii="Times New Roman" w:hAnsi="Times New Roman" w:cs="Times New Roman"/>
          <w:sz w:val="24"/>
          <w:szCs w:val="24"/>
          <w:vertAlign w:val="superscript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 Universidade de São Paulo (USP), Ribeirão Preto, São Paulo – Brasil</w:t>
      </w:r>
    </w:p>
    <w:p w14:paraId="3CD29CFD" w14:textId="77777777" w:rsidR="0050013D" w:rsidRDefault="0050013D" w:rsidP="000248EA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50A43B14" w14:textId="7CE30855" w:rsidR="00170CD0" w:rsidRDefault="00170CD0" w:rsidP="000248E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2D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Palavras-chave:</w:t>
      </w:r>
      <w:r w:rsidRPr="00A82DE6">
        <w:rPr>
          <w:rFonts w:ascii="Times New Roman" w:hAnsi="Times New Roman" w:cs="Times New Roman"/>
          <w:i/>
          <w:iCs/>
          <w:sz w:val="24"/>
          <w:szCs w:val="24"/>
        </w:rPr>
        <w:t xml:space="preserve"> Palavra um; Palavra dois; Palavra três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2CC3A981" w14:textId="694A80D1" w:rsidR="0050013D" w:rsidRDefault="0050013D" w:rsidP="000248E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3CD2A6" w14:textId="1C8530C6" w:rsidR="0050013D" w:rsidRDefault="0050013D" w:rsidP="000248E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trodução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013D">
        <w:rPr>
          <w:rFonts w:ascii="Times New Roman" w:hAnsi="Times New Roman" w:cs="Times New Roman"/>
          <w:sz w:val="24"/>
          <w:szCs w:val="24"/>
        </w:rPr>
        <w:t>apresentar brevemente o contexto do trabalho, problematizando de modo a evidenciar a razão que motivou a realização do estudo e qual sua relevância e justificativa. Incluir aqui o objetivo do trabalh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CACD9F9" w14:textId="5743FF0C" w:rsidR="0050013D" w:rsidRDefault="0050013D" w:rsidP="000248E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étodo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013D">
        <w:rPr>
          <w:rFonts w:ascii="Times New Roman" w:hAnsi="Times New Roman" w:cs="Times New Roman"/>
          <w:sz w:val="24"/>
          <w:szCs w:val="24"/>
        </w:rPr>
        <w:t>caracterizar o tipo de estudo, as concepções teóricas que apoiaram o método e a operacionalização ou procedimentos (técnicas) adotados para a realização com vistas aos resultados. Referir aprovação no Comitê de Ética, se for o cas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69C4586" w14:textId="2C968122" w:rsidR="0050013D" w:rsidRDefault="0050013D" w:rsidP="000248E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ado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013D">
        <w:rPr>
          <w:rFonts w:ascii="Times New Roman" w:hAnsi="Times New Roman" w:cs="Times New Roman"/>
          <w:sz w:val="24"/>
          <w:szCs w:val="24"/>
        </w:rPr>
        <w:t>expor os principais resultados que sustentem as conclusõ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733C763" w14:textId="11967311" w:rsidR="0050013D" w:rsidRDefault="0050013D" w:rsidP="000248E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clusão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013D">
        <w:rPr>
          <w:rFonts w:ascii="Times New Roman" w:hAnsi="Times New Roman" w:cs="Times New Roman"/>
          <w:sz w:val="24"/>
          <w:szCs w:val="24"/>
        </w:rPr>
        <w:t>apresentar a conclusão de forma clara e objetiva e baseada exclusivamente nos resultados obtidos. É imprescindível articular o objetivo proposto com a conclusão apresentad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3C91FAD" w14:textId="65D11B25" w:rsidR="0050013D" w:rsidRDefault="0050013D" w:rsidP="000248E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0B387B" w14:textId="314B1F00" w:rsidR="0050013D" w:rsidRPr="0050013D" w:rsidRDefault="0050013D" w:rsidP="000248E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OIO: ESTE TRABALHO RECEBEU APOIO DA AGÊNCIA DE FOMENTO EXEMPLO.</w:t>
      </w:r>
    </w:p>
    <w:sectPr w:rsidR="0050013D" w:rsidRPr="0050013D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64398" w14:textId="77777777" w:rsidR="00433E49" w:rsidRDefault="00433E49" w:rsidP="001C1E2A">
      <w:pPr>
        <w:spacing w:after="0" w:line="240" w:lineRule="auto"/>
      </w:pPr>
      <w:r>
        <w:separator/>
      </w:r>
    </w:p>
  </w:endnote>
  <w:endnote w:type="continuationSeparator" w:id="0">
    <w:p w14:paraId="5773B328" w14:textId="77777777" w:rsidR="00433E49" w:rsidRDefault="00433E49" w:rsidP="001C1E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FA349" w14:textId="77777777" w:rsidR="00433E49" w:rsidRDefault="00433E49" w:rsidP="001C1E2A">
      <w:pPr>
        <w:spacing w:after="0" w:line="240" w:lineRule="auto"/>
      </w:pPr>
      <w:r>
        <w:separator/>
      </w:r>
    </w:p>
  </w:footnote>
  <w:footnote w:type="continuationSeparator" w:id="0">
    <w:p w14:paraId="3AA72189" w14:textId="77777777" w:rsidR="00433E49" w:rsidRDefault="00433E49" w:rsidP="001C1E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F9792" w14:textId="44B1AC56" w:rsidR="001C1E2A" w:rsidRDefault="001C1E2A" w:rsidP="001C1E2A">
    <w:pPr>
      <w:pStyle w:val="Cabealho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bSwNDA0t7QwMzFR0lEKTi0uzszPAykwrAUABv1YfywAAAA="/>
  </w:docVars>
  <w:rsids>
    <w:rsidRoot w:val="000248EA"/>
    <w:rsid w:val="000248EA"/>
    <w:rsid w:val="00170CD0"/>
    <w:rsid w:val="001C1E2A"/>
    <w:rsid w:val="002005D5"/>
    <w:rsid w:val="00222F84"/>
    <w:rsid w:val="004261C9"/>
    <w:rsid w:val="0043388A"/>
    <w:rsid w:val="00433E49"/>
    <w:rsid w:val="0050013D"/>
    <w:rsid w:val="00734DEF"/>
    <w:rsid w:val="00785709"/>
    <w:rsid w:val="00A82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A5D5FE"/>
  <w15:chartTrackingRefBased/>
  <w15:docId w15:val="{A7229CAB-9B30-48D7-BCCD-522F19229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1C1E2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C1E2A"/>
  </w:style>
  <w:style w:type="paragraph" w:styleId="Rodap">
    <w:name w:val="footer"/>
    <w:basedOn w:val="Normal"/>
    <w:link w:val="RodapChar"/>
    <w:uiPriority w:val="99"/>
    <w:unhideWhenUsed/>
    <w:rsid w:val="001C1E2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C1E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33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44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5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Mattar</dc:creator>
  <cp:keywords/>
  <dc:description/>
  <cp:lastModifiedBy>Jessica Mattar</cp:lastModifiedBy>
  <cp:revision>2</cp:revision>
  <dcterms:created xsi:type="dcterms:W3CDTF">2022-03-29T18:24:00Z</dcterms:created>
  <dcterms:modified xsi:type="dcterms:W3CDTF">2022-03-29T19:41:00Z</dcterms:modified>
</cp:coreProperties>
</file>